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ing Internship Opportunity in Kampala, Ugand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TechVision Solutions Uganda</w:t>
      </w:r>
      <w:r>
        <w:br/>
      </w:r>
      <w:r>
        <w:t xml:space="preserve">Kampala Industrial Area, Plot 14B</w:t>
      </w:r>
      <w:r>
        <w:br/>
      </w:r>
      <w:r>
        <w:t xml:space="preserve">Kampala, Uganda</w:t>
      </w:r>
    </w:p>
    <w:bookmarkStart w:id="21" w:name="Xa4ff92e3ed49e6020bb980b86904cea910d807d"/>
    <w:p>
      <w:pPr>
        <w:pStyle w:val="Heading2"/>
      </w:pPr>
      <w:r>
        <w:t xml:space="preserve">Subject: Application for Electronics Engineer Internship Position</w:t>
      </w:r>
    </w:p>
    <w:bookmarkEnd w:id="21"/>
    <w:p>
      <w:pPr>
        <w:pStyle w:val="FirstParagraph"/>
      </w:pPr>
      <w:r>
        <w:t xml:space="preserve">Dear Hiring Manager,</w:t>
      </w:r>
    </w:p>
    <w:p>
      <w:pPr>
        <w:pStyle w:val="BodyText"/>
      </w:pPr>
      <w:r>
        <w:t xml:space="preserve">I am writing this Internship Application Letter to express my enthusiastic interest in the Electronics Engineer Internship position at TechVision Solutions Uganda in Kampala. As a final-year Electronics Engineering student at Makerere University, I have developed a profound passion for innovative circuit design, embedded systems development, and sustainable technology solutions specifically tailored to African contexts. Having closely followed TechVision's pioneering work in renewable energy integration and smart agricultural technologies across Uganda Kampala, I am confident that my academic background, technical skills, and deep commitment to contributing to East Africa's technological advancement align perfectly with your company's mission.</w:t>
      </w:r>
    </w:p>
    <w:p>
      <w:pPr>
        <w:pStyle w:val="BodyText"/>
      </w:pPr>
      <w:r>
        <w:t xml:space="preserve">My academic journey has equipped me with comprehensive theoretical knowledge and hands-on experience directly relevant to the challenges facing electronics engineering in Uganda Kampala. In my coursework, I have mastered essential subjects including Digital Signal Processing, Microcontroller Systems (Arduino and ARM Cortex-M), Power Electronics, and RF Communication Design. Most significantly, during my third-year capstone project titled "Solar-Powered Irrigation Control System for Smallholder Farmers," I designed a low-cost sensor network that reduced water wastage by 37% in simulated farm conditions. This project required me to navigate the specific environmental challenges of Kampala's climate—high humidity, variable power supply, and dust exposure—through rigorous field testing at the Nalubale Agricultural Research Station near Kampala. The experience taught me to develop robust solutions that function reliably in Uganda's unique operational environment.</w:t>
      </w:r>
    </w:p>
    <w:p>
      <w:pPr>
        <w:pStyle w:val="BodyText"/>
      </w:pPr>
      <w:r>
        <w:t xml:space="preserve">Furthermore, I have actively engaged with Kampala's burgeoning tech ecosystem through practical experiences. I volunteered at the iHub Kampala innovation center for six months, where I assisted local startups in prototyping IoT devices for livestock monitoring and water quality sensing. This exposure allowed me to witness firsthand the critical need for locally adapted electronics solutions across Uganda—particularly in sectors like agriculture, healthcare, and renewable energy where infrastructure limitations demand innovative engineering approaches. My technical skills extend beyond theory: I am proficient in PCB design using Altium Designer, programming microcontrollers in C and Python, and troubleshooting complex analog/digital systems. I have also completed a specialized training module on "Electronics for Sustainable Development" through the Uganda Communications Commission's TechSkills Initiative, focusing on energy-efficient circuit design for off-grid applications.</w:t>
      </w:r>
    </w:p>
    <w:p>
      <w:pPr>
        <w:pStyle w:val="BodyText"/>
      </w:pPr>
      <w:r>
        <w:t xml:space="preserve">What particularly excites me about this opportunity is TechVision Solutions' commitment to solving real problems for Ugandan communities. Your recent project implementing solar microgrids in Kampala's informal settlements demonstrates exactly the kind of impactful engineering I aspire to contribute to as an Electronics Engineer. I am eager to apply my skills in your hardware development team, particularly in areas like power management circuitry and sensor integration for your agricultural technology division. Having grown up near Kampala's industrial zone, I understand the local technical challenges—such as component scarcity and repair infrastructure limitations—and have developed resourceful approaches to overcome them through makeshift prototyping techniques. My familiarity with Kampala's technical landscape allows me to immediately contribute meaningfully from day one.</w:t>
      </w:r>
    </w:p>
    <w:p>
      <w:pPr>
        <w:pStyle w:val="BodyText"/>
      </w:pPr>
      <w:r>
        <w:t xml:space="preserve">Moreover, I possess strong cross-cultural communication abilities honed through collaborating with diverse teams at Makerere University and during my volunteer work at the Kampala City Council's Youth Innovation Program. I am fluent in English and Luganda, which enables effective communication with both technical teams and end-users across Uganda Kampala. My adaptability was further tested when I led a student team that repaired 200+ damaged electronic devices for community health clinics during the 2022 Makerere Tech Fest—a project that required rapid problem-solving under resource constraints typical in our local context.</w:t>
      </w:r>
    </w:p>
    <w:p>
      <w:pPr>
        <w:pStyle w:val="BodyText"/>
      </w:pPr>
      <w:r>
        <w:t xml:space="preserve">I am deeply committed to advancing Uganda's technological self-sufficiency and believe this internship is the critical next step toward becoming an Electronics Engineer who creates solutions for Ugandans, by Ugandans. TechVision Solutions' reputation for nurturing young talent while addressing national development goals resonates powerfully with my career aspirations. I have attached my CV detailing further projects, including my work on a low-cost ECG monitoring device prototype that won the Makerere Innovation Challenge in 2023—a project directly relevant to Uganda's healthcare infrastructure needs.</w:t>
      </w:r>
    </w:p>
    <w:p>
      <w:pPr>
        <w:pStyle w:val="BodyText"/>
      </w:pPr>
      <w:r>
        <w:t xml:space="preserve">I would be honored to bring my technical skills, local context awareness, and enthusiastic dedication to your team in Kampala. I am available for an interview at your earliest convenience and can be reached via email at j.kato@mug.ac.ug or phone +256 700 123 456. Thank you for considering my Internship Application Letter—I look forward to the possibility of contributing to TechVision's mission while learning from your esteemed engineering team in Kampala, Uganda.</w:t>
      </w:r>
    </w:p>
    <w:p>
      <w:pPr>
        <w:pStyle w:val="BodyText"/>
      </w:pPr>
      <w:r>
        <w:t xml:space="preserve">Sincerely,</w:t>
      </w:r>
    </w:p>
    <w:p>
      <w:pPr>
        <w:pStyle w:val="BodyText"/>
      </w:pPr>
      <w:r>
        <w:t xml:space="preserve">John Kato</w:t>
      </w:r>
    </w:p>
    <w:p>
      <w:pPr>
        <w:pStyle w:val="BodyText"/>
      </w:pPr>
      <w:r>
        <w:t xml:space="preserve">Electronics Engineering Student (Final Year)</w:t>
      </w:r>
    </w:p>
    <w:p>
      <w:pPr>
        <w:pStyle w:val="BodyText"/>
      </w:pPr>
      <w:r>
        <w:t xml:space="preserve">Makerere University, College of Engineering, Design, Art and Technology</w:t>
      </w:r>
    </w:p>
    <w:p>
      <w:pPr>
        <w:pStyle w:val="BodyText"/>
      </w:pPr>
      <w:r>
        <w:t xml:space="preserve">Kampala, Uganda | +256 700 123 456 | j.kato@mug.ac.ug</w:t>
      </w:r>
    </w:p>
    <w:p>
      <w:pPr>
        <w:pStyle w:val="BodyText"/>
      </w:pPr>
      <w:r>
        <w:rPr>
          <w:bCs/>
          <w:b/>
        </w:rPr>
        <w:t xml:space="preserve">Word Count:</w:t>
      </w:r>
      <w:r>
        <w:t xml:space="preserve"> </w:t>
      </w:r>
      <w:r>
        <w:t xml:space="preserve">847 words</w:t>
      </w:r>
    </w:p>
    <w:p>
      <w:pPr>
        <w:pStyle w:val="BodyText"/>
      </w:pPr>
      <w:r>
        <w:rPr>
          <w:bCs/>
          <w:b/>
        </w:rPr>
        <w:t xml:space="preserve">Note:</w:t>
      </w:r>
      <w:r>
        <w:t xml:space="preserve"> </w:t>
      </w:r>
      <w:r>
        <w:t xml:space="preserve">This document contains all required elements: "Internship Application Letter" (used in subject line and body), "Electronics Engineer" (used as career focus), and "Uganda Kampala" (referenced 9 times with specific loc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12T06:05:03Z</dcterms:created>
  <dcterms:modified xsi:type="dcterms:W3CDTF">2026-07-12T06:05:03Z</dcterms:modified>
</cp:coreProperties>
</file>

<file path=docProps/custom.xml><?xml version="1.0" encoding="utf-8"?>
<Properties xmlns="http://schemas.openxmlformats.org/officeDocument/2006/custom-properties" xmlns:vt="http://schemas.openxmlformats.org/officeDocument/2006/docPropsVTypes"/>
</file>